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7355F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1C2554" w:rsidRPr="001C2554" w:rsidRDefault="00556965" w:rsidP="001C255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C2554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1C2554" w:rsidRDefault="001C2554" w:rsidP="001C2554">
      <w:pPr>
        <w:rPr>
          <w:sz w:val="28"/>
          <w:szCs w:val="28"/>
        </w:rPr>
      </w:pPr>
      <w:r>
        <w:t xml:space="preserve">Ans. The Flappy Bird 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C2554">
      <w:pPr>
        <w:rPr>
          <w:sz w:val="28"/>
          <w:szCs w:val="28"/>
        </w:rPr>
      </w:pPr>
      <w:r>
        <w:t>Ans. The Bird should escape the buildings and the airplanes to win the game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C2554">
      <w:pPr>
        <w:rPr>
          <w:sz w:val="28"/>
          <w:szCs w:val="28"/>
        </w:rPr>
      </w:pPr>
      <w:r>
        <w:t xml:space="preserve">There is </w:t>
      </w:r>
      <w:r w:rsidR="001568B6">
        <w:t xml:space="preserve">only one playing character i.e. </w:t>
      </w:r>
      <w:r>
        <w:t>The Bird and 2 non – playing characters</w:t>
      </w:r>
      <w:r w:rsidR="001568B6">
        <w:t xml:space="preserve"> (Obstacles)</w:t>
      </w:r>
      <w:r>
        <w:t xml:space="preserve"> i.e. the Buildings and the airplanes. The bird should avoid touching the buildings, airplanes and not to fall down between the buildings. </w:t>
      </w:r>
      <w:r w:rsidR="001568B6">
        <w:t>Once the bird escapes all the obstacles, the player will win the game.</w:t>
      </w:r>
    </w:p>
    <w:p w:rsidR="007B4A91" w:rsidRDefault="00556965" w:rsidP="001568B6">
      <w:pPr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up, down, right and left to escape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 – Playing Charac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r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me from the right towards the bird as the obstacl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still object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68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:rsidP="001568B6">
      <w:pPr>
        <w:ind w:left="720"/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C7355F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C7355F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C7355F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C7355F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C7355F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  <w:r>
        <w:pict>
          <v:rect id="_x0000_i1031" style="width:0;height:1.5pt" o:hralign="center" o:hrstd="t" o:hr="t" fillcolor="#a0a0a0" stroked="f"/>
        </w:pict>
      </w: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C735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68B6"/>
    <w:rsid w:val="001C2554"/>
    <w:rsid w:val="00556965"/>
    <w:rsid w:val="007B4A91"/>
    <w:rsid w:val="00C735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7355F"/>
  </w:style>
  <w:style w:type="paragraph" w:styleId="Heading1">
    <w:name w:val="heading 1"/>
    <w:basedOn w:val="Normal"/>
    <w:next w:val="Normal"/>
    <w:uiPriority w:val="9"/>
    <w:qFormat/>
    <w:rsid w:val="00C7355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7355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7355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7355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7355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7355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7355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7355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7355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7355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11-08T15:08:00Z</dcterms:modified>
</cp:coreProperties>
</file>